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7"/>
        <w:gridCol w:w="1020"/>
        <w:gridCol w:w="1035"/>
      </w:tblGrid>
      <w:tr w:rsidR="00000000">
        <w:trPr>
          <w:tblCellSpacing w:w="15" w:type="dxa"/>
        </w:trPr>
        <w:tc>
          <w:tcPr>
            <w:tcW w:w="0" w:type="auto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Area Model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gridSpan w:val="2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Mangrove Area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ir Temperature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40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Air Temperature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ST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916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SST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0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cipitation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Precipitation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4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4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GDP per capita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og GDP per capita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ag Gap Density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DE3372" w:rsidTr="00DE3372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ag Gap Density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 F.E.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DE3372" w:rsidTr="00DE3372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 F.E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DE3372">
        <w:trPr>
          <w:tblCellSpacing w:w="15" w:type="dxa"/>
        </w:trPr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DE3372" w:rsidTr="00DE3372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:rsidR="00DE3372" w:rsidRDefault="00DE3372" w:rsidP="00DE3372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6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64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8)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</w:t>
            </w:r>
          </w:p>
        </w:tc>
        <w:tc>
          <w:tcPr>
            <w:tcW w:w="0" w:type="auto"/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</w:t>
            </w:r>
          </w:p>
        </w:tc>
      </w:tr>
      <w:tr w:rsidR="00000000">
        <w:trPr>
          <w:tblCellSpacing w:w="15" w:type="dxa"/>
        </w:trPr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>
        <w:trPr>
          <w:tblCellSpacing w:w="15" w:type="dxa"/>
        </w:trPr>
        <w:tc>
          <w:tcPr>
            <w:tcW w:w="0" w:type="auto"/>
            <w:vAlign w:val="center"/>
            <w:hideMark/>
          </w:tcPr>
          <w:p w:rsidR="00000000" w:rsidRDefault="00000000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0" w:type="auto"/>
            <w:gridSpan w:val="2"/>
            <w:vAlign w:val="center"/>
            <w:hideMark/>
          </w:tcPr>
          <w:p w:rsidR="00000000" w:rsidRDefault="00000000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:rsidR="00EB05AF" w:rsidRDefault="00EB05AF">
      <w:pPr>
        <w:rPr>
          <w:rFonts w:eastAsia="Times New Roman"/>
        </w:rPr>
      </w:pPr>
    </w:p>
    <w:sectPr w:rsidR="00EB05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tDQ1sTS3sDSxMDNR0lEKTi0uzszPAykwrAUAp2vtySwAAAA="/>
  </w:docVars>
  <w:rsids>
    <w:rsidRoot w:val="00DE3372"/>
    <w:rsid w:val="00DE3372"/>
    <w:rsid w:val="00EB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C6BEBA"/>
  <w15:chartTrackingRefBased/>
  <w15:docId w15:val="{0CDF5A0F-6E1B-47BC-B62C-8D799B936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656</Characters>
  <Application>Microsoft Office Word</Application>
  <DocSecurity>0</DocSecurity>
  <Lines>65</Lines>
  <Paragraphs>59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3T23:01:00Z</dcterms:created>
  <dcterms:modified xsi:type="dcterms:W3CDTF">2023-09-13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157892bc93ae5813787fd984ceaf6696fc3e1f99af5beca8ec98e95a9bfb442</vt:lpwstr>
  </property>
</Properties>
</file>